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e780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1231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4b02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1:50Z</dcterms:created>
  <dcterms:modified xsi:type="dcterms:W3CDTF">2022-01-19T09:51:50Z</dcterms:modified>
</cp:coreProperties>
</file>